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2"/>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Watson, Richard P., Karl K Benedict, Theresa R. (Kuntz) Watson. in press.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66-275. [http://karlbenedict.com/pubs/2015_Watson_et_al.pdf]</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b7fa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49788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1369a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